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A464C" w14:textId="77777777" w:rsidR="00C867D4" w:rsidRPr="00C867D4" w:rsidRDefault="00C867D4" w:rsidP="00C867D4">
      <w:pPr>
        <w:jc w:val="center"/>
        <w:rPr>
          <w:b/>
          <w:bCs/>
          <w:u w:val="single"/>
        </w:rPr>
      </w:pPr>
      <w:r w:rsidRPr="00C867D4">
        <w:rPr>
          <w:b/>
          <w:bCs/>
          <w:u w:val="single"/>
        </w:rPr>
        <w:t>NACDD Communications Workgroup Meeting Agenda</w:t>
      </w:r>
    </w:p>
    <w:p w14:paraId="61F7B02B" w14:textId="77777777" w:rsidR="00C867D4" w:rsidRDefault="00C867D4" w:rsidP="00C867D4"/>
    <w:p w14:paraId="762E444C" w14:textId="36AF0FF8" w:rsidR="00C867D4" w:rsidRDefault="00C867D4" w:rsidP="00C867D4">
      <w:r>
        <w:t xml:space="preserve">Date:  </w:t>
      </w:r>
      <w:r w:rsidR="005B137F">
        <w:t>March 19</w:t>
      </w:r>
      <w:r w:rsidRPr="00C867D4">
        <w:t>, 2024</w:t>
      </w:r>
    </w:p>
    <w:p w14:paraId="67FF2047" w14:textId="1421342D" w:rsidR="00C867D4" w:rsidRDefault="00C867D4" w:rsidP="00C867D4">
      <w:r>
        <w:t xml:space="preserve">Time: </w:t>
      </w:r>
      <w:r w:rsidRPr="00C867D4">
        <w:t>2:00 PM to 3:30 PM Eastern Standard Time</w:t>
      </w:r>
    </w:p>
    <w:p w14:paraId="52F78CD5" w14:textId="0F2D70E9" w:rsidR="00C867D4" w:rsidRDefault="00C867D4" w:rsidP="00C867D4">
      <w:r>
        <w:t xml:space="preserve">Location: </w:t>
      </w:r>
      <w:r w:rsidRPr="00C867D4">
        <w:t>zoom link</w:t>
      </w:r>
      <w:r>
        <w:t xml:space="preserve"> </w:t>
      </w:r>
      <w:r w:rsidR="0078029D">
        <w:t>[</w:t>
      </w:r>
      <w:hyperlink r:id="rId5" w:history="1">
        <w:r w:rsidR="0078029D" w:rsidRPr="0078029D">
          <w:rPr>
            <w:rStyle w:val="Hyperlink"/>
          </w:rPr>
          <w:t>https://us02web.zoom.us/j/82297798662</w:t>
        </w:r>
      </w:hyperlink>
      <w:r w:rsidR="0078029D">
        <w:t xml:space="preserve">] </w:t>
      </w:r>
    </w:p>
    <w:p w14:paraId="6E7AA70F" w14:textId="77777777" w:rsidR="005A3137" w:rsidRDefault="005A3137" w:rsidP="00B815A1">
      <w:pPr>
        <w:pStyle w:val="ListParagraph"/>
        <w:ind w:left="1080"/>
        <w:rPr>
          <w:b/>
          <w:bCs/>
          <w:u w:val="single"/>
        </w:rPr>
      </w:pPr>
    </w:p>
    <w:p w14:paraId="7DE29992" w14:textId="7267E1BB" w:rsidR="00C867D4" w:rsidRPr="00B815A1" w:rsidRDefault="00C867D4" w:rsidP="005A3137">
      <w:pPr>
        <w:pStyle w:val="ListParagraph"/>
        <w:ind w:left="0"/>
        <w:rPr>
          <w:b/>
          <w:bCs/>
          <w:u w:val="single"/>
        </w:rPr>
      </w:pPr>
      <w:r w:rsidRPr="00B815A1">
        <w:rPr>
          <w:b/>
          <w:bCs/>
          <w:u w:val="single"/>
        </w:rPr>
        <w:t>Welcome and Introduction</w:t>
      </w:r>
    </w:p>
    <w:p w14:paraId="123C0F67" w14:textId="667A3FED" w:rsidR="00C867D4" w:rsidRDefault="00A2521D" w:rsidP="00A2521D">
      <w:pPr>
        <w:ind w:left="360"/>
      </w:pPr>
      <w:r w:rsidRPr="00A2521D">
        <w:t>Name</w:t>
      </w:r>
    </w:p>
    <w:p w14:paraId="265348D2" w14:textId="1497E3CD" w:rsidR="00A2521D" w:rsidRDefault="00897063" w:rsidP="00A2521D">
      <w:pPr>
        <w:ind w:left="360"/>
      </w:pPr>
      <w:r>
        <w:t>State/</w:t>
      </w:r>
      <w:r w:rsidR="00A2521D">
        <w:t>Title</w:t>
      </w:r>
    </w:p>
    <w:p w14:paraId="2EF1808D" w14:textId="77777777" w:rsidR="00A2521D" w:rsidRDefault="00A2521D" w:rsidP="00A2521D"/>
    <w:p w14:paraId="1CA1C753" w14:textId="4D982B72" w:rsidR="00C867D4" w:rsidRPr="005B137F" w:rsidRDefault="005B137F" w:rsidP="00A2521D">
      <w:pPr>
        <w:rPr>
          <w:b/>
          <w:bCs/>
          <w:u w:val="single"/>
        </w:rPr>
      </w:pPr>
      <w:r>
        <w:rPr>
          <w:b/>
          <w:bCs/>
          <w:u w:val="single"/>
        </w:rPr>
        <w:t>DDAM Group Discussion</w:t>
      </w:r>
    </w:p>
    <w:p w14:paraId="32173381" w14:textId="1CC71903" w:rsidR="0078029D" w:rsidRDefault="0078029D" w:rsidP="0078029D">
      <w:pPr>
        <w:pStyle w:val="ListParagraph"/>
        <w:numPr>
          <w:ilvl w:val="0"/>
          <w:numId w:val="6"/>
        </w:numPr>
      </w:pPr>
      <w:r>
        <w:t xml:space="preserve">Share your Council’s Developmental Disabilities Awareness Month (DDAM) wins/successes.  </w:t>
      </w:r>
    </w:p>
    <w:p w14:paraId="25607741" w14:textId="27DA4062" w:rsidR="0078029D" w:rsidRDefault="005A3137" w:rsidP="0078029D">
      <w:pPr>
        <w:pStyle w:val="ListParagraph"/>
        <w:numPr>
          <w:ilvl w:val="0"/>
          <w:numId w:val="6"/>
        </w:numPr>
      </w:pPr>
      <w:r>
        <w:t xml:space="preserve">Discuss </w:t>
      </w:r>
      <w:r w:rsidR="0078029D">
        <w:t>survey results.</w:t>
      </w:r>
    </w:p>
    <w:p w14:paraId="43B76025" w14:textId="16D78BCB" w:rsidR="005B137F" w:rsidRDefault="0078029D" w:rsidP="005B137F">
      <w:pPr>
        <w:pStyle w:val="ListParagraph"/>
        <w:numPr>
          <w:ilvl w:val="0"/>
          <w:numId w:val="6"/>
        </w:numPr>
      </w:pPr>
      <w:r>
        <w:t xml:space="preserve">Discussion on strategies to improve national DDAM messaging in the future. </w:t>
      </w:r>
    </w:p>
    <w:p w14:paraId="74B5E09A" w14:textId="78632F27" w:rsidR="005A3137" w:rsidRPr="0078029D" w:rsidRDefault="00C867D4" w:rsidP="00C867D4">
      <w:pPr>
        <w:pStyle w:val="ListParagraph"/>
        <w:numPr>
          <w:ilvl w:val="0"/>
          <w:numId w:val="6"/>
        </w:numPr>
      </w:pPr>
      <w:r w:rsidRPr="0082314E">
        <w:t xml:space="preserve">Q&amp;A </w:t>
      </w:r>
    </w:p>
    <w:p w14:paraId="0CA7D7EC" w14:textId="77777777" w:rsidR="0078029D" w:rsidRDefault="0078029D" w:rsidP="00C867D4">
      <w:pPr>
        <w:rPr>
          <w:b/>
          <w:bCs/>
          <w:u w:val="single"/>
        </w:rPr>
      </w:pPr>
    </w:p>
    <w:p w14:paraId="08429044" w14:textId="32EFE925" w:rsidR="00C867D4" w:rsidRPr="00B815A1" w:rsidRDefault="0078029D" w:rsidP="00C867D4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Future of </w:t>
      </w:r>
      <w:r w:rsidR="005B137F">
        <w:rPr>
          <w:b/>
          <w:bCs/>
          <w:u w:val="single"/>
        </w:rPr>
        <w:t xml:space="preserve">DD Network </w:t>
      </w:r>
      <w:r w:rsidR="00CB71A6">
        <w:rPr>
          <w:b/>
          <w:bCs/>
          <w:u w:val="single"/>
        </w:rPr>
        <w:t>National Messaging/</w:t>
      </w:r>
      <w:r w:rsidR="005B137F">
        <w:rPr>
          <w:b/>
          <w:bCs/>
          <w:u w:val="single"/>
        </w:rPr>
        <w:t>Toolkits</w:t>
      </w:r>
      <w:r>
        <w:rPr>
          <w:b/>
          <w:bCs/>
          <w:u w:val="single"/>
        </w:rPr>
        <w:t>/Resource Guides</w:t>
      </w:r>
    </w:p>
    <w:p w14:paraId="7EFD40E7" w14:textId="77BAE14D" w:rsidR="0078029D" w:rsidRPr="00536E93" w:rsidRDefault="0078029D" w:rsidP="00536E93">
      <w:pPr>
        <w:pStyle w:val="ListParagraph"/>
        <w:numPr>
          <w:ilvl w:val="0"/>
          <w:numId w:val="7"/>
        </w:numPr>
      </w:pPr>
      <w:r>
        <w:t>Discussion on</w:t>
      </w:r>
      <w:r w:rsidRPr="0078029D">
        <w:rPr>
          <w:rFonts w:eastAsia="Times New Roman"/>
        </w:rPr>
        <w:t xml:space="preserve"> </w:t>
      </w:r>
      <w:r>
        <w:rPr>
          <w:rFonts w:eastAsia="Times New Roman"/>
        </w:rPr>
        <w:t>working collaboratively to create national messaging for awareness campaigns.</w:t>
      </w:r>
    </w:p>
    <w:p w14:paraId="3A28E748" w14:textId="5B8A25DF" w:rsidR="00536E93" w:rsidRDefault="00536E93" w:rsidP="00536E93">
      <w:pPr>
        <w:pStyle w:val="ListParagraph"/>
        <w:numPr>
          <w:ilvl w:val="0"/>
          <w:numId w:val="7"/>
        </w:numPr>
      </w:pPr>
      <w:r>
        <w:rPr>
          <w:rFonts w:eastAsia="Times New Roman"/>
        </w:rPr>
        <w:t>Future awareness campaigns or national messaging to focus on?</w:t>
      </w:r>
    </w:p>
    <w:p w14:paraId="18B424E5" w14:textId="4465264B" w:rsidR="008E22AB" w:rsidRDefault="008E22AB" w:rsidP="00C867D4">
      <w:pPr>
        <w:pStyle w:val="ListParagraph"/>
        <w:numPr>
          <w:ilvl w:val="0"/>
          <w:numId w:val="7"/>
        </w:numPr>
      </w:pPr>
      <w:r>
        <w:t xml:space="preserve"> </w:t>
      </w:r>
      <w:r w:rsidRPr="008E22AB">
        <w:t>Q&amp;A</w:t>
      </w:r>
    </w:p>
    <w:p w14:paraId="5B2F582E" w14:textId="77777777" w:rsidR="00B815A1" w:rsidRDefault="00B815A1" w:rsidP="00C867D4"/>
    <w:p w14:paraId="765E83B0" w14:textId="1E13288B" w:rsidR="00C867D4" w:rsidRPr="0078029D" w:rsidRDefault="00C867D4" w:rsidP="00C867D4">
      <w:pPr>
        <w:rPr>
          <w:b/>
          <w:bCs/>
          <w:u w:val="single"/>
        </w:rPr>
      </w:pPr>
      <w:r w:rsidRPr="00B815A1">
        <w:rPr>
          <w:b/>
          <w:bCs/>
          <w:u w:val="single"/>
        </w:rPr>
        <w:t>Closing Remarks</w:t>
      </w:r>
    </w:p>
    <w:p w14:paraId="22EEDDF7" w14:textId="77777777" w:rsidR="00C867D4" w:rsidRDefault="00C867D4" w:rsidP="00B815A1">
      <w:pPr>
        <w:pStyle w:val="ListParagraph"/>
        <w:numPr>
          <w:ilvl w:val="0"/>
          <w:numId w:val="10"/>
        </w:numPr>
      </w:pPr>
      <w:r>
        <w:t>Final thoughts, comments, or suggestions.</w:t>
      </w:r>
    </w:p>
    <w:p w14:paraId="0B5E10C0" w14:textId="77777777" w:rsidR="00C867D4" w:rsidRDefault="00C867D4" w:rsidP="00B815A1">
      <w:pPr>
        <w:pStyle w:val="ListParagraph"/>
        <w:numPr>
          <w:ilvl w:val="0"/>
          <w:numId w:val="10"/>
        </w:numPr>
      </w:pPr>
      <w:r>
        <w:t>Adjourn Meeting</w:t>
      </w:r>
    </w:p>
    <w:p w14:paraId="13A0C54C" w14:textId="77777777" w:rsidR="00B33572" w:rsidRDefault="00B33572"/>
    <w:sectPr w:rsidR="00B335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F2041"/>
    <w:multiLevelType w:val="hybridMultilevel"/>
    <w:tmpl w:val="218A0A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56473D4"/>
    <w:multiLevelType w:val="hybridMultilevel"/>
    <w:tmpl w:val="2D269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E59D7"/>
    <w:multiLevelType w:val="hybridMultilevel"/>
    <w:tmpl w:val="AC2ECA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3064DA"/>
    <w:multiLevelType w:val="hybridMultilevel"/>
    <w:tmpl w:val="B2C854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76729A"/>
    <w:multiLevelType w:val="hybridMultilevel"/>
    <w:tmpl w:val="8DC8AE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F0196"/>
    <w:multiLevelType w:val="hybridMultilevel"/>
    <w:tmpl w:val="0BD8B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64AC2"/>
    <w:multiLevelType w:val="hybridMultilevel"/>
    <w:tmpl w:val="6B62F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9059FF"/>
    <w:multiLevelType w:val="hybridMultilevel"/>
    <w:tmpl w:val="A93CE4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025AEE"/>
    <w:multiLevelType w:val="hybridMultilevel"/>
    <w:tmpl w:val="2F60F6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97531E"/>
    <w:multiLevelType w:val="hybridMultilevel"/>
    <w:tmpl w:val="E6026C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34447">
    <w:abstractNumId w:val="1"/>
  </w:num>
  <w:num w:numId="2" w16cid:durableId="405498237">
    <w:abstractNumId w:val="0"/>
  </w:num>
  <w:num w:numId="3" w16cid:durableId="1091121219">
    <w:abstractNumId w:val="2"/>
  </w:num>
  <w:num w:numId="4" w16cid:durableId="1443497632">
    <w:abstractNumId w:val="6"/>
  </w:num>
  <w:num w:numId="5" w16cid:durableId="1029332022">
    <w:abstractNumId w:val="3"/>
  </w:num>
  <w:num w:numId="6" w16cid:durableId="202862924">
    <w:abstractNumId w:val="5"/>
  </w:num>
  <w:num w:numId="7" w16cid:durableId="1095322944">
    <w:abstractNumId w:val="7"/>
  </w:num>
  <w:num w:numId="8" w16cid:durableId="933199485">
    <w:abstractNumId w:val="4"/>
  </w:num>
  <w:num w:numId="9" w16cid:durableId="1240020710">
    <w:abstractNumId w:val="8"/>
  </w:num>
  <w:num w:numId="10" w16cid:durableId="14547155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sbSwNDY0MLS0NDRQ0lEKTi0uzszPAykwqgUAxN/sPCwAAAA="/>
  </w:docVars>
  <w:rsids>
    <w:rsidRoot w:val="00C867D4"/>
    <w:rsid w:val="00292E2D"/>
    <w:rsid w:val="00536E93"/>
    <w:rsid w:val="005A3137"/>
    <w:rsid w:val="005B137F"/>
    <w:rsid w:val="0078029D"/>
    <w:rsid w:val="0082314E"/>
    <w:rsid w:val="00897063"/>
    <w:rsid w:val="008E22AB"/>
    <w:rsid w:val="00A2521D"/>
    <w:rsid w:val="00B33572"/>
    <w:rsid w:val="00B815A1"/>
    <w:rsid w:val="00BC668E"/>
    <w:rsid w:val="00C867D4"/>
    <w:rsid w:val="00CB71A6"/>
    <w:rsid w:val="00F8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396AA"/>
  <w15:chartTrackingRefBased/>
  <w15:docId w15:val="{EF24C667-54CC-484A-91D3-0998DC1A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67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67D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86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8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229779866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, Emmanuel (DSHS)</dc:creator>
  <cp:keywords/>
  <dc:description/>
  <cp:lastModifiedBy>Jenkins, Emmanuel (DSHS)</cp:lastModifiedBy>
  <cp:revision>2</cp:revision>
  <dcterms:created xsi:type="dcterms:W3CDTF">2024-03-10T23:55:00Z</dcterms:created>
  <dcterms:modified xsi:type="dcterms:W3CDTF">2024-03-10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2fed65-62e7-46ea-af74-187e0c17143a_Enabled">
    <vt:lpwstr>true</vt:lpwstr>
  </property>
  <property fmtid="{D5CDD505-2E9C-101B-9397-08002B2CF9AE}" pid="3" name="MSIP_Label_3a2fed65-62e7-46ea-af74-187e0c17143a_SetDate">
    <vt:lpwstr>2024-03-08T18:01:14Z</vt:lpwstr>
  </property>
  <property fmtid="{D5CDD505-2E9C-101B-9397-08002B2CF9AE}" pid="4" name="MSIP_Label_3a2fed65-62e7-46ea-af74-187e0c17143a_Method">
    <vt:lpwstr>Privileged</vt:lpwstr>
  </property>
  <property fmtid="{D5CDD505-2E9C-101B-9397-08002B2CF9AE}" pid="5" name="MSIP_Label_3a2fed65-62e7-46ea-af74-187e0c17143a_Name">
    <vt:lpwstr>3a2fed65-62e7-46ea-af74-187e0c17143a</vt:lpwstr>
  </property>
  <property fmtid="{D5CDD505-2E9C-101B-9397-08002B2CF9AE}" pid="6" name="MSIP_Label_3a2fed65-62e7-46ea-af74-187e0c17143a_SiteId">
    <vt:lpwstr>d5fb7087-3777-42ad-966a-892ef47225d1</vt:lpwstr>
  </property>
  <property fmtid="{D5CDD505-2E9C-101B-9397-08002B2CF9AE}" pid="7" name="MSIP_Label_3a2fed65-62e7-46ea-af74-187e0c17143a_ActionId">
    <vt:lpwstr>37f5a88b-8bb7-459a-bb7c-84e169b8b3eb</vt:lpwstr>
  </property>
  <property fmtid="{D5CDD505-2E9C-101B-9397-08002B2CF9AE}" pid="8" name="MSIP_Label_3a2fed65-62e7-46ea-af74-187e0c17143a_ContentBits">
    <vt:lpwstr>0</vt:lpwstr>
  </property>
</Properties>
</file>